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51AD7" w14:textId="77777777" w:rsidR="00CB5C61" w:rsidRDefault="00CB5C61" w:rsidP="00F23E49">
      <w:pPr>
        <w:pStyle w:val="Title"/>
        <w:jc w:val="both"/>
      </w:pPr>
      <w:r>
        <w:t>System requirements</w:t>
      </w:r>
    </w:p>
    <w:p w14:paraId="1F439DB9" w14:textId="77777777" w:rsidR="00CB5C61" w:rsidRDefault="00CB5C61" w:rsidP="00F23E49">
      <w:pPr>
        <w:jc w:val="both"/>
      </w:pPr>
    </w:p>
    <w:p w14:paraId="0006802D" w14:textId="77777777" w:rsidR="00CB5C61" w:rsidRDefault="00CB5C61" w:rsidP="00F23E49">
      <w:pPr>
        <w:jc w:val="both"/>
      </w:pPr>
      <w:r>
        <w:t>Operating System: Windows 7 64 bit</w:t>
      </w:r>
    </w:p>
    <w:p w14:paraId="26DC0EF9" w14:textId="77777777" w:rsidR="00CB5C61" w:rsidRDefault="00CB5C61" w:rsidP="00F23E49">
      <w:pPr>
        <w:jc w:val="both"/>
      </w:pPr>
      <w:r>
        <w:t>Processor: Intel Core i3</w:t>
      </w:r>
    </w:p>
    <w:p w14:paraId="565573A4" w14:textId="77777777" w:rsidR="00CB5C61" w:rsidRDefault="00CB5C61" w:rsidP="00F23E49">
      <w:pPr>
        <w:jc w:val="both"/>
      </w:pPr>
      <w:r>
        <w:t>RAM: 4GB</w:t>
      </w:r>
    </w:p>
    <w:p w14:paraId="30D94A71" w14:textId="77777777" w:rsidR="00CB5C61" w:rsidRDefault="00CB5C61" w:rsidP="00F23E49">
      <w:pPr>
        <w:jc w:val="both"/>
      </w:pPr>
      <w:r>
        <w:t>Programming Languages: R, Python</w:t>
      </w:r>
    </w:p>
    <w:p w14:paraId="5C300709" w14:textId="77777777" w:rsidR="00CB5C61" w:rsidRDefault="00CB5C61" w:rsidP="00F23E49">
      <w:pPr>
        <w:jc w:val="both"/>
      </w:pPr>
      <w:r>
        <w:t xml:space="preserve">Software: </w:t>
      </w:r>
      <w:proofErr w:type="spellStart"/>
      <w:r>
        <w:t>Jupyter</w:t>
      </w:r>
      <w:proofErr w:type="spellEnd"/>
      <w:r>
        <w:t xml:space="preserve"> Notebook, RStudio</w:t>
      </w:r>
    </w:p>
    <w:p w14:paraId="1B1F04AC" w14:textId="177AF985" w:rsidR="00CB5C61" w:rsidRDefault="00CB5C61" w:rsidP="00F23E49">
      <w:pPr>
        <w:jc w:val="both"/>
      </w:pPr>
      <w:r>
        <w:t xml:space="preserve">Packages: pandas, </w:t>
      </w:r>
      <w:proofErr w:type="spellStart"/>
      <w:r>
        <w:t>numpy</w:t>
      </w:r>
      <w:proofErr w:type="spellEnd"/>
      <w:r>
        <w:t xml:space="preserve">, matplotlib, </w:t>
      </w:r>
      <w:proofErr w:type="spellStart"/>
      <w:r>
        <w:t>scikit</w:t>
      </w:r>
      <w:proofErr w:type="spellEnd"/>
      <w:r>
        <w:t>-learn</w:t>
      </w:r>
      <w:bookmarkStart w:id="0" w:name="_GoBack"/>
      <w:bookmarkEnd w:id="0"/>
      <w:r>
        <w:t xml:space="preserve">, </w:t>
      </w:r>
      <w:proofErr w:type="spellStart"/>
      <w:r>
        <w:t>sqldf</w:t>
      </w:r>
      <w:proofErr w:type="spellEnd"/>
      <w:r>
        <w:t xml:space="preserve">, dummies, </w:t>
      </w:r>
      <w:proofErr w:type="spellStart"/>
      <w:r>
        <w:t>lubridate</w:t>
      </w:r>
      <w:proofErr w:type="spellEnd"/>
    </w:p>
    <w:p w14:paraId="1003087D" w14:textId="77777777" w:rsidR="00CB5C61" w:rsidRDefault="00CB5C61" w:rsidP="00F23E49">
      <w:pPr>
        <w:jc w:val="both"/>
      </w:pPr>
    </w:p>
    <w:p w14:paraId="580416A3" w14:textId="5F695A42" w:rsidR="005C68CB" w:rsidRDefault="00CB5C61" w:rsidP="00F23E49">
      <w:pPr>
        <w:jc w:val="both"/>
      </w:pPr>
      <w:r>
        <w:t>* these are the minimum system requirements for running the code.</w:t>
      </w:r>
    </w:p>
    <w:sectPr w:rsidR="005C68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DA3tjQxNDC1tLBU0lEKTi0uzszPAykwrAUABhsWyywAAAA="/>
  </w:docVars>
  <w:rsids>
    <w:rsidRoot w:val="00E409F0"/>
    <w:rsid w:val="005C68CB"/>
    <w:rsid w:val="00CB5C61"/>
    <w:rsid w:val="00E409F0"/>
    <w:rsid w:val="00F23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5C0B8"/>
  <w15:chartTrackingRefBased/>
  <w15:docId w15:val="{EBEDCA9C-5DB6-444E-B1FC-7334270F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5C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it Jain</dc:creator>
  <cp:keywords/>
  <dc:description/>
  <cp:lastModifiedBy>Nihit Jain</cp:lastModifiedBy>
  <cp:revision>3</cp:revision>
  <dcterms:created xsi:type="dcterms:W3CDTF">2019-05-24T14:12:00Z</dcterms:created>
  <dcterms:modified xsi:type="dcterms:W3CDTF">2019-05-24T14:13:00Z</dcterms:modified>
</cp:coreProperties>
</file>